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0" w:name="X757eeb13d09a0e6bdad433e29c9636594de24fb"/>
    <w:p>
      <w:pPr>
        <w:pStyle w:val="Heading1"/>
      </w:pPr>
      <w:r>
        <w:t xml:space="preserve">Actor Cover Letter for Opportunities in Myanmar Yangon</w:t>
      </w:r>
    </w:p>
    <w:p>
      <w:pPr>
        <w:pStyle w:val="FirstParagraph"/>
      </w:pPr>
      <w:r>
        <w:t xml:space="preserve">Dear [Hiring Manager's Name],</w:t>
      </w:r>
    </w:p>
    <w:p>
      <w:pPr>
        <w:pStyle w:val="BodyText"/>
      </w:pPr>
      <w:r>
        <w:t xml:space="preserve">I am writing to express my enthusiastic interest in joining your team as an actor, specifically within the vibrant and dynamic cultural landscape of Myanmar Yangon. As a dedicated performer with a deep appreciation for storytelling and a passion for connecting with diverse audiences, I am eager to contribute my skills, creativity, and commitment to the performing arts in this unique region. My journey as an actor has been shaped by years of training, experience in various performance genres, and a strong desire to engage with local narratives that resonate deeply with the people of Myanmar Yangon.</w:t>
      </w:r>
    </w:p>
    <w:p>
      <w:pPr>
        <w:pStyle w:val="BodyText"/>
      </w:pPr>
      <w:r>
        <w:t xml:space="preserve">My decision to apply for opportunities in Myanmar Yangon stems from a profound respect for the city’s rich cultural heritage and its growing significance as a hub for artistic expression. Yangon, with its blend of traditional and contemporary influences, offers an exciting platform for actors to explore stories that reflect the complexities of Burmese society. I am particularly drawn to the opportunity to collaborate with local filmmakers, theater groups, and production companies that are committed to preserving and advancing Myanmar’s cultural identity through the power of performance.</w:t>
      </w:r>
    </w:p>
    <w:p>
      <w:pPr>
        <w:pStyle w:val="BodyText"/>
      </w:pPr>
      <w:r>
        <w:t xml:space="preserve">As an actor, I have honed my craft through extensive training in both classical and modern performance techniques. My academic background includes formal education in drama and theater arts, where I focused on character development, voice modulation, stage presence, and improvisation. These experiences have equipped me with the technical skills necessary to adapt to a wide range of roles, whether in film, television, or live theater. Additionally, I have participated in numerous productions that required a deep understanding of cultural nuances and historical contexts—a skill I believe is essential for delivering authentic performances that connect with audiences in Myanmar Yangon.</w:t>
      </w:r>
    </w:p>
    <w:p>
      <w:pPr>
        <w:pStyle w:val="BodyText"/>
      </w:pPr>
      <w:r>
        <w:t xml:space="preserve">What sets me apart as an actor is my ability to immerse myself in the characters I portray. Whether playing a historical figure, a contemporary individual, or a fictional persona, I strive to bring depth and authenticity to every role. My work on stage and screen has taught me the importance of empathy, adaptability, and collaboration—qualities that are vital in creating compelling narratives that reflect the diverse experiences of Myanmar’s people. I am particularly passionate about stories that highlight the struggles, triumphs, and everyday lives of individuals in Yangon, as these tales often carry a powerful emotional resonance.</w:t>
      </w:r>
    </w:p>
    <w:p>
      <w:pPr>
        <w:pStyle w:val="BodyText"/>
      </w:pPr>
      <w:r>
        <w:t xml:space="preserve">My experience working with multicultural teams has also prepared me to thrive in the dynamic environment of Myanmar Yangon. I have collaborated with actors from different backgrounds and have learned to navigate language barriers, cultural differences, and creative challenges with patience and professionalism. This adaptability allows me to contribute effectively to projects that require a nuanced understanding of local customs and traditions. For instance, I recently worked on a production that explored the lives of urban youth in Southeast Asia, which required me to research the social dynamics of Yangon’s neighborhoods and incorporate those insights into my performance.</w:t>
      </w:r>
    </w:p>
    <w:p>
      <w:pPr>
        <w:pStyle w:val="BodyText"/>
      </w:pPr>
      <w:r>
        <w:t xml:space="preserve">What excites me most about the opportunity to work in Myanmar Yangon is the chance to be part of a community that values storytelling as a means of education, reflection, and connection. The city’s thriving film industry, coupled with its growing theater scene, presents endless possibilities for actors who are committed to their craft. I am particularly interested in collaborating with local directors and writers who seek to tell stories that are both culturally relevant and universally relatable. My goal is to use my skills as an actor to amplify voices that might otherwise go unheard, while also contributing to the growth of Myanmar’s performing arts sector.</w:t>
      </w:r>
    </w:p>
    <w:p>
      <w:pPr>
        <w:pStyle w:val="BodyText"/>
      </w:pPr>
      <w:r>
        <w:t xml:space="preserve">In addition to my acting experience, I have developed strong communication and teamwork skills through my involvement in community-based projects. For example, I volunteered with a theater group that brought performances to underserved areas of Yangon, where we aimed to engage audiences who might not have regular access to live performances. This experience reinforced my belief in the transformative power of art and deepened my commitment to using acting as a tool for social impact.</w:t>
      </w:r>
    </w:p>
    <w:p>
      <w:pPr>
        <w:pStyle w:val="BodyText"/>
      </w:pPr>
      <w:r>
        <w:t xml:space="preserve">My decision to apply for this role is also driven by my personal connection to Myanmar’s culture and history. Having spent time in Yangon, I have been inspired by the city’s resilience, creativity, and the vibrant energy of its people. I am eager to contribute my talents to projects that celebrate this heritage while pushing the boundaries of what storytelling can achieve. Whether through film, television, or live performance, I am ready to bring my passion and dedication to your organization.</w:t>
      </w:r>
    </w:p>
    <w:p>
      <w:pPr>
        <w:pStyle w:val="BodyText"/>
      </w:pPr>
      <w:r>
        <w:t xml:space="preserve">I am confident that my skills as an actor, combined with my cultural sensitivity and willingness to learn, make me a strong candidate for this opportunity. I would be honored to bring my experience and enthusiasm to your team in Myanmar Yangon and contribute to the continued growth of the performing arts in this remarkable city. Thank you for considering my application. I look forward to the possibility of discussing how I can add value to your organization.</w:t>
      </w:r>
    </w:p>
    <w:p>
      <w:pPr>
        <w:pStyle w:val="BodyText"/>
      </w:pPr>
      <w:r>
        <w:t xml:space="preserve">Sincerely,</w:t>
      </w:r>
      <w:r>
        <w:br/>
      </w:r>
      <w:r>
        <w:t xml:space="preserve">[Your Name]</w:t>
      </w:r>
      <w:r>
        <w:br/>
      </w:r>
      <w:r>
        <w:t xml:space="preserve">[Your Contact Information]</w:t>
      </w:r>
    </w:p>
    <w:p>
      <w:pPr>
        <w:pStyle w:val="BodyText"/>
      </w:pPr>
      <w:r>
        <w:t xml:space="preserve">Word count: 8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Cover Letter - Myanmar Yangon</dc:title>
  <dc:creator/>
  <cp:keywords/>
  <dcterms:created xsi:type="dcterms:W3CDTF">2026-07-19T21:56:33Z</dcterms:created>
  <dcterms:modified xsi:type="dcterms:W3CDTF">2026-07-19T21:56:33Z</dcterms:modified>
</cp:coreProperties>
</file>

<file path=docProps/custom.xml><?xml version="1.0" encoding="utf-8"?>
<Properties xmlns="http://schemas.openxmlformats.org/officeDocument/2006/custom-properties" xmlns:vt="http://schemas.openxmlformats.org/officeDocument/2006/docPropsVTypes"/>
</file>